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14C7E" w:rsidRPr="00902506" w:rsidRDefault="00514C7E" w:rsidP="007F723F">
      <w:pPr>
        <w:jc w:val="center"/>
        <w:rPr>
          <w:rFonts w:ascii="Delinquente alt I Demo" w:hAnsi="Delinquente alt I Demo"/>
          <w:b/>
          <w:sz w:val="36"/>
        </w:rPr>
      </w:pPr>
      <w:r w:rsidRPr="00902506">
        <w:rPr>
          <w:rFonts w:ascii="Delinquente alt I Demo" w:hAnsi="Delinquente alt I Demo"/>
          <w:b/>
          <w:sz w:val="36"/>
        </w:rPr>
        <w:t>Early Human Development Exhibit</w:t>
      </w:r>
    </w:p>
    <w:p w:rsidR="007F723F" w:rsidRPr="00B406BE" w:rsidRDefault="00B406BE" w:rsidP="00887F9D">
      <w:pPr>
        <w:rPr>
          <w:b/>
          <w:sz w:val="10"/>
        </w:rPr>
      </w:pPr>
      <w:r w:rsidRPr="00B406BE">
        <w:rPr>
          <w:rFonts w:ascii="Calibri" w:hAnsi="Calibri"/>
          <w:b/>
          <w:bCs/>
          <w:color w:val="000000"/>
          <w:sz w:val="24"/>
          <w:szCs w:val="48"/>
        </w:rPr>
        <w:t>Create a museum exhibit.  Draw each skull and underneath write captions with information about each hominid.  Each frame must be fully illustrated. Colored.</w:t>
      </w:r>
    </w:p>
    <w:tbl>
      <w:tblPr>
        <w:tblStyle w:val="TableGrid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  <w:gridCol w:w="4675"/>
      </w:tblGrid>
      <w:tr w:rsidR="007F723F" w:rsidTr="00902506">
        <w:trPr>
          <w:trHeight w:val="3183"/>
        </w:trPr>
        <w:tc>
          <w:tcPr>
            <w:tcW w:w="4675" w:type="dxa"/>
          </w:tcPr>
          <w:p w:rsidR="007F723F" w:rsidRDefault="007F723F"/>
          <w:p w:rsidR="007F723F" w:rsidRDefault="007F723F"/>
          <w:p w:rsidR="007F723F" w:rsidRDefault="007F723F"/>
          <w:p w:rsidR="007F723F" w:rsidRDefault="007F723F"/>
          <w:p w:rsidR="007F723F" w:rsidRDefault="007F723F"/>
          <w:p w:rsidR="007F723F" w:rsidRDefault="007F723F"/>
          <w:p w:rsidR="007F723F" w:rsidRDefault="007F723F"/>
          <w:p w:rsidR="007F723F" w:rsidRDefault="007F723F"/>
          <w:p w:rsidR="007F723F" w:rsidRDefault="007F723F"/>
          <w:p w:rsidR="007F723F" w:rsidRDefault="007F723F"/>
          <w:p w:rsidR="007F723F" w:rsidRDefault="007F723F"/>
          <w:p w:rsidR="007F723F" w:rsidRDefault="007F723F"/>
        </w:tc>
        <w:tc>
          <w:tcPr>
            <w:tcW w:w="4675" w:type="dxa"/>
          </w:tcPr>
          <w:p w:rsidR="007F723F" w:rsidRDefault="007F723F"/>
        </w:tc>
        <w:tc>
          <w:tcPr>
            <w:tcW w:w="4675" w:type="dxa"/>
          </w:tcPr>
          <w:p w:rsidR="007F723F" w:rsidRDefault="007F723F"/>
        </w:tc>
      </w:tr>
      <w:tr w:rsidR="007F723F" w:rsidTr="004770AD">
        <w:tc>
          <w:tcPr>
            <w:tcW w:w="4675" w:type="dxa"/>
          </w:tcPr>
          <w:p w:rsidR="007F723F" w:rsidRPr="007F723F" w:rsidRDefault="007F723F" w:rsidP="007F723F">
            <w:pPr>
              <w:jc w:val="center"/>
              <w:rPr>
                <w:rFonts w:asciiTheme="majorHAnsi" w:hAnsiTheme="majorHAnsi" w:cs="Times New Roman"/>
                <w:b/>
                <w:i/>
              </w:rPr>
            </w:pPr>
            <w:r w:rsidRPr="007F723F">
              <w:rPr>
                <w:rFonts w:asciiTheme="majorHAnsi" w:hAnsiTheme="majorHAnsi" w:cs="Times New Roman"/>
                <w:b/>
                <w:i/>
                <w:sz w:val="24"/>
              </w:rPr>
              <w:t>Australopithecine</w:t>
            </w:r>
          </w:p>
        </w:tc>
        <w:tc>
          <w:tcPr>
            <w:tcW w:w="4675" w:type="dxa"/>
          </w:tcPr>
          <w:p w:rsidR="007F723F" w:rsidRPr="007F723F" w:rsidRDefault="007F723F" w:rsidP="007F723F">
            <w:pPr>
              <w:jc w:val="center"/>
              <w:rPr>
                <w:rFonts w:asciiTheme="majorHAnsi" w:hAnsiTheme="majorHAnsi" w:cs="Times New Roman"/>
                <w:b/>
              </w:rPr>
            </w:pPr>
            <w:r w:rsidRPr="007F723F">
              <w:rPr>
                <w:rFonts w:asciiTheme="majorHAnsi" w:hAnsiTheme="majorHAnsi" w:cs="Times New Roman"/>
                <w:b/>
                <w:i/>
                <w:sz w:val="24"/>
              </w:rPr>
              <w:t xml:space="preserve">Homo </w:t>
            </w:r>
            <w:proofErr w:type="spellStart"/>
            <w:r w:rsidRPr="007F723F">
              <w:rPr>
                <w:rFonts w:asciiTheme="majorHAnsi" w:hAnsiTheme="majorHAnsi" w:cs="Times New Roman"/>
                <w:b/>
                <w:i/>
                <w:sz w:val="24"/>
              </w:rPr>
              <w:t>Habilis</w:t>
            </w:r>
            <w:proofErr w:type="spellEnd"/>
          </w:p>
        </w:tc>
        <w:tc>
          <w:tcPr>
            <w:tcW w:w="4675" w:type="dxa"/>
          </w:tcPr>
          <w:p w:rsidR="007F723F" w:rsidRPr="007F723F" w:rsidRDefault="007F723F" w:rsidP="007F723F">
            <w:pPr>
              <w:jc w:val="center"/>
              <w:rPr>
                <w:rFonts w:asciiTheme="majorHAnsi" w:hAnsiTheme="majorHAnsi"/>
                <w:b/>
                <w:i/>
              </w:rPr>
            </w:pPr>
            <w:r w:rsidRPr="007F723F">
              <w:rPr>
                <w:rFonts w:asciiTheme="majorHAnsi" w:hAnsiTheme="majorHAnsi"/>
                <w:b/>
                <w:i/>
                <w:sz w:val="24"/>
              </w:rPr>
              <w:t>Homo Erectus</w:t>
            </w:r>
          </w:p>
        </w:tc>
      </w:tr>
      <w:tr w:rsidR="007F723F" w:rsidTr="004770AD">
        <w:tc>
          <w:tcPr>
            <w:tcW w:w="4675" w:type="dxa"/>
          </w:tcPr>
          <w:p w:rsidR="007F723F" w:rsidRDefault="007F723F">
            <w:r>
              <w:t>Date:</w:t>
            </w:r>
          </w:p>
        </w:tc>
        <w:tc>
          <w:tcPr>
            <w:tcW w:w="4675" w:type="dxa"/>
          </w:tcPr>
          <w:p w:rsidR="007F723F" w:rsidRDefault="007F723F">
            <w:r>
              <w:t>Date:</w:t>
            </w:r>
          </w:p>
        </w:tc>
        <w:tc>
          <w:tcPr>
            <w:tcW w:w="4675" w:type="dxa"/>
          </w:tcPr>
          <w:p w:rsidR="007F723F" w:rsidRDefault="007F723F">
            <w:r>
              <w:t>Date</w:t>
            </w:r>
          </w:p>
        </w:tc>
      </w:tr>
      <w:tr w:rsidR="007F723F" w:rsidTr="004770AD">
        <w:tc>
          <w:tcPr>
            <w:tcW w:w="4675" w:type="dxa"/>
          </w:tcPr>
          <w:p w:rsidR="007F723F" w:rsidRDefault="007F723F">
            <w:r>
              <w:t>Facts:</w:t>
            </w:r>
          </w:p>
        </w:tc>
        <w:tc>
          <w:tcPr>
            <w:tcW w:w="4675" w:type="dxa"/>
          </w:tcPr>
          <w:p w:rsidR="007F723F" w:rsidRDefault="007F723F">
            <w:r>
              <w:t>Facts:</w:t>
            </w:r>
          </w:p>
        </w:tc>
        <w:tc>
          <w:tcPr>
            <w:tcW w:w="4675" w:type="dxa"/>
          </w:tcPr>
          <w:p w:rsidR="007F723F" w:rsidRDefault="007F723F">
            <w:r>
              <w:t>Facts:</w:t>
            </w:r>
          </w:p>
        </w:tc>
      </w:tr>
      <w:tr w:rsidR="007F723F" w:rsidTr="004770AD">
        <w:tc>
          <w:tcPr>
            <w:tcW w:w="4675" w:type="dxa"/>
          </w:tcPr>
          <w:p w:rsidR="007F723F" w:rsidRDefault="007F723F"/>
        </w:tc>
        <w:tc>
          <w:tcPr>
            <w:tcW w:w="4675" w:type="dxa"/>
          </w:tcPr>
          <w:p w:rsidR="007F723F" w:rsidRDefault="007F723F"/>
        </w:tc>
        <w:tc>
          <w:tcPr>
            <w:tcW w:w="4675" w:type="dxa"/>
          </w:tcPr>
          <w:p w:rsidR="007F723F" w:rsidRDefault="007F723F"/>
        </w:tc>
      </w:tr>
      <w:tr w:rsidR="007F723F" w:rsidTr="004A69DE">
        <w:tc>
          <w:tcPr>
            <w:tcW w:w="4675" w:type="dxa"/>
          </w:tcPr>
          <w:p w:rsidR="007F723F" w:rsidRDefault="007F723F"/>
        </w:tc>
        <w:tc>
          <w:tcPr>
            <w:tcW w:w="4675" w:type="dxa"/>
          </w:tcPr>
          <w:p w:rsidR="007F723F" w:rsidRDefault="007F723F"/>
        </w:tc>
        <w:tc>
          <w:tcPr>
            <w:tcW w:w="4675" w:type="dxa"/>
            <w:tcBorders>
              <w:bottom w:val="double" w:sz="4" w:space="0" w:color="auto"/>
            </w:tcBorders>
          </w:tcPr>
          <w:p w:rsidR="007F723F" w:rsidRDefault="007F723F"/>
        </w:tc>
      </w:tr>
      <w:tr w:rsidR="007F723F" w:rsidTr="00902506">
        <w:trPr>
          <w:trHeight w:val="2733"/>
        </w:trPr>
        <w:tc>
          <w:tcPr>
            <w:tcW w:w="4675" w:type="dxa"/>
          </w:tcPr>
          <w:p w:rsidR="007F723F" w:rsidRDefault="007F723F"/>
          <w:p w:rsidR="007F723F" w:rsidRDefault="007F723F"/>
          <w:p w:rsidR="007F723F" w:rsidRDefault="007F723F"/>
          <w:p w:rsidR="007F723F" w:rsidRDefault="007F723F"/>
          <w:p w:rsidR="007F723F" w:rsidRDefault="007F723F"/>
          <w:p w:rsidR="007F723F" w:rsidRDefault="007F723F"/>
          <w:p w:rsidR="007F723F" w:rsidRDefault="007F723F"/>
          <w:p w:rsidR="007F723F" w:rsidRDefault="007F723F"/>
          <w:p w:rsidR="007F723F" w:rsidRDefault="007F723F"/>
          <w:p w:rsidR="007F723F" w:rsidRDefault="007F723F"/>
        </w:tc>
        <w:tc>
          <w:tcPr>
            <w:tcW w:w="4675" w:type="dxa"/>
          </w:tcPr>
          <w:p w:rsidR="007F723F" w:rsidRDefault="007F723F"/>
        </w:tc>
        <w:tc>
          <w:tcPr>
            <w:tcW w:w="4675" w:type="dxa"/>
            <w:tcBorders>
              <w:bottom w:val="nil"/>
            </w:tcBorders>
            <w:shd w:val="clear" w:color="auto" w:fill="auto"/>
          </w:tcPr>
          <w:p w:rsidR="00902506" w:rsidRPr="00902506" w:rsidRDefault="004A69DE" w:rsidP="00902506">
            <w:pPr>
              <w:jc w:val="center"/>
              <w:rPr>
                <w:rFonts w:ascii="Delinquente alt I Demo" w:hAnsi="Delinquente alt I Demo"/>
                <w:sz w:val="28"/>
              </w:rPr>
            </w:pPr>
            <w:r w:rsidRPr="00902506">
              <w:rPr>
                <w:rFonts w:ascii="Delinquente alt I Demo" w:hAnsi="Delinquente alt I Demo"/>
                <w:sz w:val="28"/>
              </w:rPr>
              <w:t>Explain your findings</w:t>
            </w:r>
          </w:p>
          <w:p w:rsidR="007F723F" w:rsidRPr="00902506" w:rsidRDefault="004A69DE">
            <w:r w:rsidRPr="00902506">
              <w:rPr>
                <w:rFonts w:ascii="Candara" w:hAnsi="Candara"/>
                <w:sz w:val="24"/>
              </w:rPr>
              <w:t xml:space="preserve">What did you learn about early humans from the </w:t>
            </w:r>
            <w:r w:rsidR="00902506">
              <w:rPr>
                <w:rFonts w:ascii="Candara" w:hAnsi="Candara"/>
                <w:sz w:val="24"/>
              </w:rPr>
              <w:t xml:space="preserve">reading and </w:t>
            </w:r>
            <w:r w:rsidRPr="00902506">
              <w:rPr>
                <w:rFonts w:ascii="Candara" w:hAnsi="Candara"/>
                <w:sz w:val="24"/>
              </w:rPr>
              <w:t>ongoing archeological</w:t>
            </w:r>
            <w:r w:rsidR="00902506">
              <w:rPr>
                <w:rFonts w:ascii="Candara" w:hAnsi="Candara"/>
                <w:sz w:val="24"/>
              </w:rPr>
              <w:t xml:space="preserve"> finds</w:t>
            </w:r>
            <w:r w:rsidRPr="00902506">
              <w:rPr>
                <w:rFonts w:ascii="Candara" w:hAnsi="Candara"/>
                <w:sz w:val="24"/>
              </w:rPr>
              <w:t>?</w:t>
            </w:r>
            <w:r w:rsidRPr="00902506">
              <w:rPr>
                <w:sz w:val="24"/>
              </w:rPr>
              <w:t xml:space="preserve">  </w:t>
            </w:r>
          </w:p>
          <w:p w:rsidR="00902506" w:rsidRDefault="004A69DE" w:rsidP="00902506">
            <w:r>
              <w:t>___________</w:t>
            </w:r>
            <w:r w:rsidR="00902506">
              <w:t xml:space="preserve">_____________________________  </w:t>
            </w:r>
          </w:p>
          <w:p w:rsidR="004A69DE" w:rsidRDefault="004A69DE"/>
        </w:tc>
        <w:bookmarkStart w:id="0" w:name="_GoBack"/>
        <w:bookmarkEnd w:id="0"/>
      </w:tr>
      <w:tr w:rsidR="007F723F" w:rsidTr="004A69DE">
        <w:tc>
          <w:tcPr>
            <w:tcW w:w="4675" w:type="dxa"/>
          </w:tcPr>
          <w:p w:rsidR="007F723F" w:rsidRPr="00595177" w:rsidRDefault="00595177" w:rsidP="00595177">
            <w:pPr>
              <w:jc w:val="center"/>
              <w:rPr>
                <w:rFonts w:asciiTheme="majorHAnsi" w:hAnsiTheme="majorHAnsi"/>
                <w:b/>
                <w:i/>
              </w:rPr>
            </w:pPr>
            <w:r>
              <w:rPr>
                <w:rFonts w:asciiTheme="majorHAnsi" w:hAnsiTheme="majorHAnsi"/>
                <w:b/>
                <w:i/>
                <w:sz w:val="24"/>
              </w:rPr>
              <w:t xml:space="preserve">Homo </w:t>
            </w:r>
            <w:proofErr w:type="spellStart"/>
            <w:r>
              <w:rPr>
                <w:rFonts w:asciiTheme="majorHAnsi" w:hAnsiTheme="majorHAnsi"/>
                <w:b/>
                <w:i/>
                <w:sz w:val="24"/>
              </w:rPr>
              <w:t>Naledi</w:t>
            </w:r>
            <w:proofErr w:type="spellEnd"/>
          </w:p>
        </w:tc>
        <w:tc>
          <w:tcPr>
            <w:tcW w:w="4675" w:type="dxa"/>
          </w:tcPr>
          <w:p w:rsidR="007F723F" w:rsidRPr="00595177" w:rsidRDefault="007F723F" w:rsidP="00595177">
            <w:pPr>
              <w:jc w:val="center"/>
              <w:rPr>
                <w:rFonts w:asciiTheme="majorHAnsi" w:hAnsiTheme="majorHAnsi"/>
                <w:b/>
              </w:rPr>
            </w:pPr>
            <w:r w:rsidRPr="00595177">
              <w:rPr>
                <w:rFonts w:asciiTheme="majorHAnsi" w:hAnsiTheme="majorHAnsi"/>
                <w:b/>
                <w:i/>
              </w:rPr>
              <w:t>Homo</w:t>
            </w:r>
            <w:r w:rsidR="00595177">
              <w:rPr>
                <w:rFonts w:asciiTheme="majorHAnsi" w:hAnsiTheme="majorHAnsi"/>
                <w:b/>
                <w:i/>
              </w:rPr>
              <w:t xml:space="preserve"> Sapiens</w:t>
            </w:r>
          </w:p>
        </w:tc>
        <w:tc>
          <w:tcPr>
            <w:tcW w:w="4675" w:type="dxa"/>
            <w:tcBorders>
              <w:top w:val="nil"/>
              <w:bottom w:val="nil"/>
            </w:tcBorders>
          </w:tcPr>
          <w:p w:rsidR="004A69DE" w:rsidRPr="00514C7E" w:rsidRDefault="004A69DE">
            <w:pPr>
              <w:rPr>
                <w:i/>
              </w:rPr>
            </w:pPr>
          </w:p>
        </w:tc>
      </w:tr>
      <w:tr w:rsidR="007F723F" w:rsidTr="004A69DE">
        <w:tc>
          <w:tcPr>
            <w:tcW w:w="4675" w:type="dxa"/>
          </w:tcPr>
          <w:p w:rsidR="007F723F" w:rsidRDefault="007F723F">
            <w:r>
              <w:t>Date:</w:t>
            </w:r>
            <w:r w:rsidR="00595177">
              <w:t xml:space="preserve"> </w:t>
            </w:r>
          </w:p>
        </w:tc>
        <w:tc>
          <w:tcPr>
            <w:tcW w:w="4675" w:type="dxa"/>
          </w:tcPr>
          <w:p w:rsidR="007F723F" w:rsidRDefault="007F723F">
            <w:r>
              <w:t>Date:</w:t>
            </w:r>
          </w:p>
        </w:tc>
        <w:tc>
          <w:tcPr>
            <w:tcW w:w="4675" w:type="dxa"/>
            <w:tcBorders>
              <w:top w:val="nil"/>
              <w:bottom w:val="nil"/>
            </w:tcBorders>
          </w:tcPr>
          <w:p w:rsidR="007F723F" w:rsidRDefault="007F723F"/>
        </w:tc>
      </w:tr>
      <w:tr w:rsidR="007F723F" w:rsidTr="004A69DE">
        <w:tc>
          <w:tcPr>
            <w:tcW w:w="4675" w:type="dxa"/>
          </w:tcPr>
          <w:p w:rsidR="007F723F" w:rsidRDefault="007F723F">
            <w:r>
              <w:t>Facts:</w:t>
            </w:r>
          </w:p>
        </w:tc>
        <w:tc>
          <w:tcPr>
            <w:tcW w:w="4675" w:type="dxa"/>
          </w:tcPr>
          <w:p w:rsidR="007F723F" w:rsidRDefault="007F723F">
            <w:r>
              <w:t>Facts:</w:t>
            </w:r>
          </w:p>
        </w:tc>
        <w:tc>
          <w:tcPr>
            <w:tcW w:w="4675" w:type="dxa"/>
            <w:tcBorders>
              <w:top w:val="nil"/>
              <w:bottom w:val="nil"/>
            </w:tcBorders>
          </w:tcPr>
          <w:p w:rsidR="007F723F" w:rsidRDefault="007F723F"/>
        </w:tc>
      </w:tr>
      <w:tr w:rsidR="007F723F" w:rsidTr="004A69DE">
        <w:tc>
          <w:tcPr>
            <w:tcW w:w="4675" w:type="dxa"/>
          </w:tcPr>
          <w:p w:rsidR="007F723F" w:rsidRDefault="007F723F"/>
        </w:tc>
        <w:tc>
          <w:tcPr>
            <w:tcW w:w="4675" w:type="dxa"/>
          </w:tcPr>
          <w:p w:rsidR="007F723F" w:rsidRDefault="007F723F"/>
        </w:tc>
        <w:tc>
          <w:tcPr>
            <w:tcW w:w="4675" w:type="dxa"/>
            <w:tcBorders>
              <w:top w:val="nil"/>
              <w:bottom w:val="nil"/>
            </w:tcBorders>
          </w:tcPr>
          <w:p w:rsidR="007F723F" w:rsidRDefault="007F723F"/>
        </w:tc>
      </w:tr>
      <w:tr w:rsidR="007F723F" w:rsidTr="00902506">
        <w:trPr>
          <w:trHeight w:val="105"/>
        </w:trPr>
        <w:tc>
          <w:tcPr>
            <w:tcW w:w="4675" w:type="dxa"/>
          </w:tcPr>
          <w:p w:rsidR="007F723F" w:rsidRDefault="007F723F"/>
        </w:tc>
        <w:tc>
          <w:tcPr>
            <w:tcW w:w="4675" w:type="dxa"/>
          </w:tcPr>
          <w:p w:rsidR="007F723F" w:rsidRDefault="007F723F"/>
        </w:tc>
        <w:tc>
          <w:tcPr>
            <w:tcW w:w="4675" w:type="dxa"/>
            <w:tcBorders>
              <w:top w:val="nil"/>
            </w:tcBorders>
          </w:tcPr>
          <w:p w:rsidR="007F723F" w:rsidRDefault="007F723F"/>
        </w:tc>
      </w:tr>
    </w:tbl>
    <w:p w:rsidR="003C1FCD" w:rsidRDefault="003C1FCD"/>
    <w:sectPr w:rsidR="003C1FCD" w:rsidSect="007F723F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Delinquente alt I Demo">
    <w:panose1 w:val="02000000000000000000"/>
    <w:charset w:val="00"/>
    <w:family w:val="auto"/>
    <w:pitch w:val="variable"/>
    <w:sig w:usb0="A00000AF" w:usb1="5000004A" w:usb2="00000000" w:usb3="00000000" w:csb0="000001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1MTIyNLc0srAwMzZQ0lEKTi0uzszPAykwqgUAncBuAiwAAAA="/>
  </w:docVars>
  <w:rsids>
    <w:rsidRoot w:val="00514C7E"/>
    <w:rsid w:val="003C1FCD"/>
    <w:rsid w:val="004A69DE"/>
    <w:rsid w:val="00514C7E"/>
    <w:rsid w:val="00544D0E"/>
    <w:rsid w:val="00595177"/>
    <w:rsid w:val="007F723F"/>
    <w:rsid w:val="00887F9D"/>
    <w:rsid w:val="00902506"/>
    <w:rsid w:val="00B406BE"/>
    <w:rsid w:val="00D46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1134CDD-AFA2-48F3-ABCA-0F73B85567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14C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14C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4C7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9</Words>
  <Characters>45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nita Unified School District</Company>
  <LinksUpToDate>false</LinksUpToDate>
  <CharactersWithSpaces>5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varez-Hernandez, Maria</dc:creator>
  <cp:keywords/>
  <dc:description/>
  <cp:lastModifiedBy>Alvarez-Hernandez, Maria</cp:lastModifiedBy>
  <cp:revision>2</cp:revision>
  <cp:lastPrinted>2017-09-11T23:02:00Z</cp:lastPrinted>
  <dcterms:created xsi:type="dcterms:W3CDTF">2017-09-11T23:20:00Z</dcterms:created>
  <dcterms:modified xsi:type="dcterms:W3CDTF">2017-09-11T23:20:00Z</dcterms:modified>
</cp:coreProperties>
</file>